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F55218" w14:paraId="33D8A8CF" w14:textId="77777777" w:rsidTr="00F55218">
        <w:tc>
          <w:tcPr>
            <w:tcW w:w="10070" w:type="dxa"/>
          </w:tcPr>
          <w:p w14:paraId="067439C3" w14:textId="4B02958B" w:rsidR="00F55218" w:rsidRDefault="00F55218" w:rsidP="00F55218">
            <w:pPr>
              <w:spacing w:after="0"/>
            </w:pPr>
            <w:bookmarkStart w:id="0" w:name="_GoBack"/>
            <w:bookmarkEnd w:id="0"/>
            <w:r w:rsidRPr="000D5785">
              <w:rPr>
                <w:rFonts w:eastAsia="Times New Roman" w:cstheme="minorHAnsi"/>
                <w:b/>
                <w:i/>
                <w:noProof/>
                <w:color w:val="00698E"/>
                <w:sz w:val="20"/>
                <w:szCs w:val="20"/>
              </w:rPr>
              <w:t>Insert Laboratory Specific Name Here</w:t>
            </w:r>
          </w:p>
        </w:tc>
      </w:tr>
      <w:tr w:rsidR="00F55218" w14:paraId="7DF45F89" w14:textId="77777777" w:rsidTr="00F55218">
        <w:tc>
          <w:tcPr>
            <w:tcW w:w="10070" w:type="dxa"/>
          </w:tcPr>
          <w:p w14:paraId="19D0E52B" w14:textId="34F7B80B" w:rsidR="00F55218" w:rsidRDefault="00F55218" w:rsidP="00F55218">
            <w:pPr>
              <w:spacing w:after="0"/>
              <w:jc w:val="center"/>
            </w:pPr>
            <w:r>
              <w:rPr>
                <w:rFonts w:eastAsia="Times New Roman" w:cstheme="minorHAnsi"/>
                <w:b/>
                <w:noProof/>
                <w:sz w:val="28"/>
                <w:szCs w:val="16"/>
              </w:rPr>
              <w:t>NextSeq Equipment Maintenance Log</w:t>
            </w:r>
          </w:p>
        </w:tc>
      </w:tr>
    </w:tbl>
    <w:p w14:paraId="1A2CA6CB" w14:textId="77777777" w:rsidR="00F55218" w:rsidRDefault="00F55218" w:rsidP="00F55218">
      <w:pPr>
        <w:spacing w:after="0"/>
      </w:pPr>
    </w:p>
    <w:tbl>
      <w:tblPr>
        <w:tblW w:w="10620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24"/>
        <w:gridCol w:w="1476"/>
        <w:gridCol w:w="1476"/>
        <w:gridCol w:w="3744"/>
      </w:tblGrid>
      <w:tr w:rsidR="00F55218" w14:paraId="49BCC14D" w14:textId="77777777" w:rsidTr="00F55218">
        <w:tc>
          <w:tcPr>
            <w:tcW w:w="3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03B75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Lab: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5B2B2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Building #:</w:t>
            </w:r>
          </w:p>
        </w:tc>
        <w:tc>
          <w:tcPr>
            <w:tcW w:w="3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5438A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Room #:</w:t>
            </w:r>
          </w:p>
        </w:tc>
      </w:tr>
      <w:tr w:rsidR="00F55218" w14:paraId="2E3F0E2B" w14:textId="77777777" w:rsidTr="00F55218">
        <w:tc>
          <w:tcPr>
            <w:tcW w:w="5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07B57" w14:textId="3C26E682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Equipment: Illumina NextSeq</w:t>
            </w:r>
          </w:p>
        </w:tc>
        <w:tc>
          <w:tcPr>
            <w:tcW w:w="5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8A6AD" w14:textId="04D9467E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Serial #:</w:t>
            </w:r>
          </w:p>
        </w:tc>
      </w:tr>
      <w:tr w:rsidR="00F55218" w14:paraId="225DC175" w14:textId="77777777" w:rsidTr="00F55218">
        <w:tc>
          <w:tcPr>
            <w:tcW w:w="5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E4B68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Log Start Date:</w:t>
            </w:r>
          </w:p>
        </w:tc>
        <w:tc>
          <w:tcPr>
            <w:tcW w:w="5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F9897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Log End Date:</w:t>
            </w:r>
          </w:p>
        </w:tc>
      </w:tr>
    </w:tbl>
    <w:p w14:paraId="01D36EDD" w14:textId="77777777" w:rsidR="00F55218" w:rsidRDefault="00F55218" w:rsidP="00F55218">
      <w:pPr>
        <w:spacing w:after="0"/>
      </w:pPr>
    </w:p>
    <w:tbl>
      <w:tblPr>
        <w:tblW w:w="10635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7"/>
        <w:gridCol w:w="360"/>
        <w:gridCol w:w="1240"/>
        <w:gridCol w:w="1370"/>
        <w:gridCol w:w="2609"/>
        <w:gridCol w:w="2609"/>
      </w:tblGrid>
      <w:tr w:rsidR="00F55218" w14:paraId="5ABEA2B6" w14:textId="77777777" w:rsidTr="00F55218">
        <w:trPr>
          <w:trHeight w:val="215"/>
        </w:trPr>
        <w:tc>
          <w:tcPr>
            <w:tcW w:w="54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2750C118" w14:textId="77777777" w:rsidR="00F55218" w:rsidRDefault="00F5521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In Use Weekly Maintenance </w:t>
            </w:r>
          </w:p>
        </w:tc>
        <w:tc>
          <w:tcPr>
            <w:tcW w:w="5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600C8106" w14:textId="77777777" w:rsidR="00F55218" w:rsidRDefault="00F5521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Idle Every 14 Day Maintenance </w:t>
            </w:r>
          </w:p>
        </w:tc>
      </w:tr>
      <w:tr w:rsidR="00F55218" w14:paraId="01C679A0" w14:textId="77777777" w:rsidTr="00F55218">
        <w:trPr>
          <w:trHeight w:val="710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5E7510A8" w14:textId="77777777" w:rsidR="00F55218" w:rsidRDefault="00F5521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Equipment Cleaning </w:t>
            </w:r>
          </w:p>
          <w:p w14:paraId="4C0CF67D" w14:textId="77777777" w:rsidR="00F55218" w:rsidRDefault="00F5521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aps/>
              </w:rPr>
            </w:pPr>
            <w:r>
              <w:rPr>
                <w:rFonts w:eastAsia="Times New Roman" w:cstheme="minorHAnsi"/>
                <w:b/>
                <w:bCs/>
              </w:rPr>
              <w:t>Complete Date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2859041C" w14:textId="77777777" w:rsidR="00F55218" w:rsidRDefault="00F55218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b/>
                <w:bCs/>
              </w:rPr>
              <w:t>Initials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79FF72D2" w14:textId="77777777" w:rsidR="00F55218" w:rsidRDefault="00F5521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Quick Wash Dat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57E4DB86" w14:textId="77777777" w:rsidR="00F55218" w:rsidRDefault="00F5521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Initials </w:t>
            </w:r>
          </w:p>
        </w:tc>
      </w:tr>
      <w:tr w:rsidR="00F55218" w14:paraId="655D3A95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4AFB7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5C8FD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63A7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80465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3854D646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D4031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47E60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11C44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62C0D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6A201610" w14:textId="77777777" w:rsidTr="00F55218">
        <w:trPr>
          <w:trHeight w:val="276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D1652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E07ED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2FB86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7F0DC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78139E53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B6476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9FE5A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F835B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F30E6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4CF87BB3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DCDE4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0617E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0B6C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7F03F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47B064C4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E618F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19B7F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70406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20616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3699743F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69270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CA75B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D31A3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6236A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7E6A3D46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D6D74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CC970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38C6C6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2E61CA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5F9D919E" w14:textId="77777777" w:rsidTr="00F55218">
        <w:trPr>
          <w:trHeight w:val="276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D9DCA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B35DC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E0CD7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F7EBA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072E675A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83164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B9EBE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5E1EC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90129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7A57748C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F98ED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A7C8A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875B4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83D61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677142F9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F158D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A6AE9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43852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618D2A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3E1452FD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32591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52716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930C2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08467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226CA537" w14:textId="77777777" w:rsidTr="00F55218">
        <w:trPr>
          <w:trHeight w:val="276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07938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33DB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D4296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028DD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2AA3200F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AFD6E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9459E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0A461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ED8E1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7FC2EAF3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19DA4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96D46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20852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60F3A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7938BC79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C6608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3478E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CD5CD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2CA53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583FD70D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3647F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31D66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BB3E8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1D407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3A3A3BB0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9E4A4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53606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68B33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709A7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2F5599AB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0979E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56996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04329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D410E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4CBAB18C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4F7F6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94CBE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1ED98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9F29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6006EC55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A36E8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91D1A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E3879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9657C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3BD55E87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5721E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79854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BA788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6DE27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5C9F83A9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82B27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C1CEE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EC547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32782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1D12F625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AD7A3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81F9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A0DBE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F529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04ADBBEC" w14:textId="77777777" w:rsidTr="00F55218">
        <w:trPr>
          <w:trHeight w:val="265"/>
        </w:trPr>
        <w:tc>
          <w:tcPr>
            <w:tcW w:w="2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9B185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C317B" w14:textId="77777777" w:rsidR="00F55218" w:rsidRDefault="00F55218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30065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2EBD3" w14:textId="77777777" w:rsidR="00F55218" w:rsidRDefault="00F55218">
            <w:pPr>
              <w:spacing w:after="0" w:line="256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F55218" w14:paraId="12348D0B" w14:textId="77777777" w:rsidTr="00F55218">
        <w:trPr>
          <w:trHeight w:val="265"/>
        </w:trPr>
        <w:tc>
          <w:tcPr>
            <w:tcW w:w="1063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hideMark/>
          </w:tcPr>
          <w:p w14:paraId="180EFE0A" w14:textId="77777777" w:rsidR="00F55218" w:rsidRDefault="00F5521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Every 6 Month Maintenance</w:t>
            </w:r>
          </w:p>
        </w:tc>
      </w:tr>
      <w:tr w:rsidR="00F55218" w14:paraId="4E853AB6" w14:textId="77777777" w:rsidTr="00F55218">
        <w:trPr>
          <w:trHeight w:val="265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hideMark/>
          </w:tcPr>
          <w:p w14:paraId="05139672" w14:textId="77777777" w:rsidR="00F55218" w:rsidRDefault="00F5521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Air Filter Replacement Complete Date </w:t>
            </w:r>
          </w:p>
        </w:tc>
        <w:tc>
          <w:tcPr>
            <w:tcW w:w="1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5B7F56C6" w14:textId="77777777" w:rsidR="00F55218" w:rsidRDefault="00F5521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Initials</w:t>
            </w:r>
          </w:p>
        </w:tc>
        <w:tc>
          <w:tcPr>
            <w:tcW w:w="65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3F30CF15" w14:textId="77777777" w:rsidR="00F55218" w:rsidRDefault="00F5521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F55218" w14:paraId="767D5541" w14:textId="77777777" w:rsidTr="00F55218">
        <w:trPr>
          <w:trHeight w:val="43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A290A" w14:textId="77777777" w:rsidR="00F55218" w:rsidRDefault="00F5521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54511" w14:textId="77777777" w:rsidR="00F55218" w:rsidRDefault="00F5521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5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76E40" w14:textId="77777777" w:rsidR="00F55218" w:rsidRDefault="00F5521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413C8DCF" w14:textId="77777777" w:rsidR="00F55218" w:rsidRDefault="00F55218" w:rsidP="00F55218"/>
    <w:p w14:paraId="14E3F62C" w14:textId="67A04C03" w:rsidR="00B137A1" w:rsidRPr="00F55218" w:rsidRDefault="00F55218" w:rsidP="00F55218">
      <w:pPr>
        <w:spacing w:before="240" w:after="0" w:line="240" w:lineRule="auto"/>
        <w:jc w:val="center"/>
        <w:rPr>
          <w:rFonts w:eastAsia="Times New Roman" w:cstheme="minorHAnsi"/>
        </w:rPr>
      </w:pPr>
      <w:r>
        <w:rPr>
          <w:rFonts w:eastAsia="Times New Roman" w:cstheme="minorHAnsi"/>
        </w:rPr>
        <w:t>Approval Signature: _________________________________________   Date:____________</w:t>
      </w:r>
    </w:p>
    <w:sectPr w:rsidR="00B137A1" w:rsidRPr="00F55218" w:rsidSect="00692090">
      <w:headerReference w:type="even" r:id="rId10"/>
      <w:headerReference w:type="default" r:id="rId11"/>
      <w:headerReference w:type="first" r:id="rId12"/>
      <w:footerReference w:type="first" r:id="rId13"/>
      <w:pgSz w:w="12240" w:h="15840"/>
      <w:pgMar w:top="189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072368" w14:textId="77777777" w:rsidR="003D5D48" w:rsidRDefault="003D5D48" w:rsidP="00695A4E">
      <w:pPr>
        <w:spacing w:after="0" w:line="240" w:lineRule="auto"/>
      </w:pPr>
      <w:r>
        <w:separator/>
      </w:r>
    </w:p>
  </w:endnote>
  <w:endnote w:type="continuationSeparator" w:id="0">
    <w:p w14:paraId="3253E240" w14:textId="77777777" w:rsidR="003D5D48" w:rsidRDefault="003D5D48" w:rsidP="00695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F55218" w:rsidRPr="001F48C8" w14:paraId="74C12339" w14:textId="77777777" w:rsidTr="000C79A0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1CF34794" w14:textId="77777777" w:rsidR="00F55218" w:rsidRPr="001F48C8" w:rsidRDefault="00F55218" w:rsidP="00F55218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C0DCA5D" w14:textId="77777777" w:rsidR="00F55218" w:rsidRPr="001F48C8" w:rsidRDefault="00F55218" w:rsidP="00F55218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78192434" w14:textId="77777777" w:rsidR="00F55218" w:rsidRPr="001F48C8" w:rsidRDefault="00F55218" w:rsidP="00F55218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778ED799" w14:textId="77777777" w:rsidR="00F55218" w:rsidRPr="001F48C8" w:rsidRDefault="00F55218" w:rsidP="00F55218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3DF1FA66" w14:textId="77777777" w:rsidR="00F55218" w:rsidRPr="001F48C8" w:rsidRDefault="00F55218" w:rsidP="00F55218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071FF19A" w14:textId="77777777" w:rsidR="00F55218" w:rsidRPr="001F48C8" w:rsidRDefault="00F55218" w:rsidP="00F55218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6F844C8D" w14:textId="77777777" w:rsidR="00F55218" w:rsidRPr="001F48C8" w:rsidRDefault="00F55218" w:rsidP="00F55218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4179B27C" w14:textId="77777777" w:rsidR="00F55218" w:rsidRPr="001F48C8" w:rsidRDefault="00F55218" w:rsidP="00F55218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Page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PAGE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1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 of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NUMPAGES  \# "0" \* Arabic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3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</w:p>
      </w:tc>
    </w:tr>
  </w:tbl>
  <w:p w14:paraId="22AECCB3" w14:textId="77777777" w:rsidR="005179C9" w:rsidRDefault="00517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69C89C" w14:textId="77777777" w:rsidR="003D5D48" w:rsidRDefault="003D5D48" w:rsidP="00695A4E">
      <w:pPr>
        <w:spacing w:after="0" w:line="240" w:lineRule="auto"/>
      </w:pPr>
      <w:r>
        <w:separator/>
      </w:r>
    </w:p>
  </w:footnote>
  <w:footnote w:type="continuationSeparator" w:id="0">
    <w:p w14:paraId="5FFF23AC" w14:textId="77777777" w:rsidR="003D5D48" w:rsidRDefault="003D5D48" w:rsidP="00695A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1" w14:textId="77777777" w:rsidR="00CB1A65" w:rsidRDefault="004F55B6">
    <w:pPr>
      <w:pStyle w:val="Header"/>
    </w:pPr>
    <w:r>
      <w:rPr>
        <w:noProof/>
      </w:rPr>
      <w:pict w14:anchorId="14E3F6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7418501" o:spid="_x0000_s2050" type="#_x0000_t75" style="position:absolute;margin-left:0;margin-top:0;width:608.15pt;height:787.05pt;z-index:-251657728;mso-position-horizontal:center;mso-position-horizontal-relative:margin;mso-position-vertical:center;mso-position-vertical-relative:margin" o:allowincell="f">
          <v:imagedata r:id="rId1" o:title="NGS-WordDocTemplateB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2" w14:textId="77777777" w:rsidR="00695A4E" w:rsidRDefault="00651BF1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14E3F635" wp14:editId="236E6F33">
          <wp:simplePos x="0" y="0"/>
          <wp:positionH relativeFrom="page">
            <wp:align>left</wp:align>
          </wp:positionH>
          <wp:positionV relativeFrom="paragraph">
            <wp:posOffset>-449885</wp:posOffset>
          </wp:positionV>
          <wp:extent cx="7766572" cy="10051085"/>
          <wp:effectExtent l="0" t="0" r="6350" b="7620"/>
          <wp:wrapNone/>
          <wp:docPr id="83" name="Picture 8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GS-WordDocTemplateBG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9166" cy="10054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3" w14:textId="77777777" w:rsidR="00CB1A65" w:rsidRDefault="00833614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4E3F637" wp14:editId="69300EBF">
          <wp:simplePos x="0" y="0"/>
          <wp:positionH relativeFrom="margin">
            <wp:posOffset>-670560</wp:posOffset>
          </wp:positionH>
          <wp:positionV relativeFrom="page">
            <wp:posOffset>19050</wp:posOffset>
          </wp:positionV>
          <wp:extent cx="7742602" cy="10020300"/>
          <wp:effectExtent l="0" t="0" r="0" b="0"/>
          <wp:wrapNone/>
          <wp:docPr id="84" name="Picture 8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NGS-WordDocTemplateBG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2602" cy="10020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jQztzQxtTAwNDdV0lEKTi0uzszPAykwrAUA6HyI8iwAAAA="/>
  </w:docVars>
  <w:rsids>
    <w:rsidRoot w:val="00695A4E"/>
    <w:rsid w:val="000D5785"/>
    <w:rsid w:val="003D5D48"/>
    <w:rsid w:val="004F55B6"/>
    <w:rsid w:val="004F5CEF"/>
    <w:rsid w:val="005179C9"/>
    <w:rsid w:val="00571E56"/>
    <w:rsid w:val="00651BF1"/>
    <w:rsid w:val="00692090"/>
    <w:rsid w:val="00695A4E"/>
    <w:rsid w:val="00700C74"/>
    <w:rsid w:val="007E2258"/>
    <w:rsid w:val="00833614"/>
    <w:rsid w:val="00AE1D14"/>
    <w:rsid w:val="00B137A1"/>
    <w:rsid w:val="00BE527E"/>
    <w:rsid w:val="00CA558E"/>
    <w:rsid w:val="00CB1A65"/>
    <w:rsid w:val="00D12372"/>
    <w:rsid w:val="00D26908"/>
    <w:rsid w:val="00F55218"/>
    <w:rsid w:val="00FB0C0F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4E3F607"/>
  <w15:chartTrackingRefBased/>
  <w15:docId w15:val="{652335C4-38DC-41E8-BD68-B9B82988E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5521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5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A4E"/>
  </w:style>
  <w:style w:type="paragraph" w:styleId="Footer">
    <w:name w:val="footer"/>
    <w:basedOn w:val="Normal"/>
    <w:link w:val="FooterChar"/>
    <w:uiPriority w:val="99"/>
    <w:unhideWhenUsed/>
    <w:rsid w:val="00695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A4E"/>
  </w:style>
  <w:style w:type="paragraph" w:styleId="BalloonText">
    <w:name w:val="Balloon Text"/>
    <w:basedOn w:val="Normal"/>
    <w:link w:val="BalloonTextChar"/>
    <w:uiPriority w:val="99"/>
    <w:semiHidden/>
    <w:unhideWhenUsed/>
    <w:rsid w:val="008336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61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552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86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83CEA49787DA4F8CCE74DC07A13A3A" ma:contentTypeVersion="0" ma:contentTypeDescription="Create a new document." ma:contentTypeScope="" ma:versionID="e6241453f44d180667e9ac28b965859c">
  <xsd:schema xmlns:xsd="http://www.w3.org/2001/XMLSchema" xmlns:xs="http://www.w3.org/2001/XMLSchema" xmlns:p="http://schemas.microsoft.com/office/2006/metadata/properties" xmlns:ns2="61e0aa89-821a-4b43-b623-2509ea82b111" targetNamespace="http://schemas.microsoft.com/office/2006/metadata/properties" ma:root="true" ma:fieldsID="febc0246e297a8c4094a87ff14bfda3e" ns2:_="">
    <xsd:import namespace="61e0aa89-821a-4b43-b623-2509ea82b11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0aa89-821a-4b43-b623-2509ea82b11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1e0aa89-821a-4b43-b623-2509ea82b111">7DAU5SSH7P55-1089477449-716</_dlc_DocId>
    <_dlc_DocIdUrl xmlns="61e0aa89-821a-4b43-b623-2509ea82b111">
      <Url>https://esp.cdc.gov/sites/csels/DLS/NGS/_layouts/15/DocIdRedir.aspx?ID=7DAU5SSH7P55-1089477449-716</Url>
      <Description>7DAU5SSH7P55-1089477449-71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98492D-96AE-4405-A726-6D06F66320D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223A6C2-0EE7-4334-8B4B-DCF6469579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e0aa89-821a-4b43-b623-2509ea82b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1CBCF4-759C-49AD-8EBD-70E922A80E22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61e0aa89-821a-4b43-b623-2509ea82b111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315F1FEA-9DED-495E-A8E1-A981618CB2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, Brandon M. (CDC/DDPHSS/CSELS/DLS) (CTR)</dc:creator>
  <cp:keywords/>
  <dc:description/>
  <cp:lastModifiedBy>Hutchins, Rebecca J. (CDC/DDID/OD)</cp:lastModifiedBy>
  <cp:revision>2</cp:revision>
  <dcterms:created xsi:type="dcterms:W3CDTF">2020-02-26T17:41:00Z</dcterms:created>
  <dcterms:modified xsi:type="dcterms:W3CDTF">2020-02-26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83CEA49787DA4F8CCE74DC07A13A3A</vt:lpwstr>
  </property>
  <property fmtid="{D5CDD505-2E9C-101B-9397-08002B2CF9AE}" pid="3" name="_dlc_DocIdItemGuid">
    <vt:lpwstr>837e1703-f109-4181-8b69-8c7e961b2dd4</vt:lpwstr>
  </property>
</Properties>
</file>